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F4C209" w14:textId="3590D6A9" w:rsidR="4F981387" w:rsidRDefault="4F981387" w:rsidP="7E144B50">
      <w:pPr>
        <w:rPr>
          <w:b/>
          <w:bCs/>
          <w:sz w:val="36"/>
          <w:szCs w:val="36"/>
        </w:rPr>
      </w:pPr>
      <w:r w:rsidRPr="7E144B50">
        <w:rPr>
          <w:b/>
          <w:bCs/>
          <w:sz w:val="32"/>
          <w:szCs w:val="32"/>
        </w:rPr>
        <w:t xml:space="preserve">Microsoft Adoption – Partner </w:t>
      </w:r>
      <w:r w:rsidR="00957F08">
        <w:rPr>
          <w:b/>
          <w:bCs/>
          <w:sz w:val="32"/>
          <w:szCs w:val="32"/>
        </w:rPr>
        <w:t>Template</w:t>
      </w:r>
      <w:r w:rsidRPr="7E144B50">
        <w:rPr>
          <w:b/>
          <w:bCs/>
          <w:sz w:val="32"/>
          <w:szCs w:val="32"/>
        </w:rPr>
        <w:t xml:space="preserve"> for the Partner Solution Gallery</w:t>
      </w:r>
    </w:p>
    <w:p w14:paraId="4DED2AA9" w14:textId="669D5CF3" w:rsidR="7E144B50" w:rsidRDefault="7E144B50" w:rsidP="7E144B50">
      <w:pPr>
        <w:rPr>
          <w:sz w:val="20"/>
          <w:szCs w:val="20"/>
        </w:rPr>
      </w:pPr>
    </w:p>
    <w:p w14:paraId="7BD4BBCF" w14:textId="55FF6FB5" w:rsidR="110D0D07" w:rsidRDefault="110D0D07" w:rsidP="7E144B50">
      <w:pPr>
        <w:rPr>
          <w:sz w:val="20"/>
          <w:szCs w:val="20"/>
        </w:rPr>
      </w:pPr>
      <w:r w:rsidRPr="65842B75">
        <w:rPr>
          <w:sz w:val="20"/>
          <w:szCs w:val="20"/>
        </w:rPr>
        <w:t xml:space="preserve">Click </w:t>
      </w:r>
      <w:hyperlink r:id="rId7">
        <w:r w:rsidRPr="65842B75">
          <w:rPr>
            <w:rStyle w:val="Hyperlink"/>
            <w:sz w:val="20"/>
            <w:szCs w:val="20"/>
          </w:rPr>
          <w:t>here</w:t>
        </w:r>
      </w:hyperlink>
      <w:r w:rsidRPr="65842B75">
        <w:rPr>
          <w:sz w:val="20"/>
          <w:szCs w:val="20"/>
        </w:rPr>
        <w:t xml:space="preserve"> to see a mockup of an example partner page for the Microsoft Adoption Partner Solution Gallery</w:t>
      </w:r>
    </w:p>
    <w:p w14:paraId="2CADC0EF" w14:textId="3607AF81" w:rsidR="7E144B50" w:rsidRDefault="7E144B50" w:rsidP="7E144B50">
      <w:pPr>
        <w:rPr>
          <w:b/>
          <w:bCs/>
        </w:rPr>
      </w:pPr>
    </w:p>
    <w:p w14:paraId="32A3F6EE" w14:textId="2414893D" w:rsidR="110D0D07" w:rsidRDefault="110D0D07" w:rsidP="7E144B50">
      <w:pPr>
        <w:rPr>
          <w:b/>
          <w:bCs/>
        </w:rPr>
      </w:pPr>
      <w:r w:rsidRPr="7E144B50">
        <w:rPr>
          <w:b/>
          <w:bCs/>
        </w:rPr>
        <w:t>---</w:t>
      </w:r>
    </w:p>
    <w:p w14:paraId="6C58F4CC" w14:textId="1AAAD61B" w:rsidR="7E144B50" w:rsidRDefault="7E144B50" w:rsidP="7E144B50">
      <w:pPr>
        <w:rPr>
          <w:b/>
          <w:bCs/>
        </w:rPr>
      </w:pPr>
    </w:p>
    <w:p w14:paraId="55580EEF" w14:textId="01FFBDF2" w:rsidR="00A14A38" w:rsidRPr="00A14A38" w:rsidRDefault="00A14A38" w:rsidP="7E144B50">
      <w:pPr>
        <w:rPr>
          <w:b/>
          <w:bCs/>
          <w:sz w:val="20"/>
          <w:szCs w:val="20"/>
        </w:rPr>
      </w:pPr>
      <w:r w:rsidRPr="7E144B50">
        <w:rPr>
          <w:b/>
          <w:bCs/>
          <w:sz w:val="20"/>
          <w:szCs w:val="20"/>
        </w:rPr>
        <w:t>Page head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A14A38" w14:paraId="1362EE2E" w14:textId="77777777" w:rsidTr="2C8A674C">
        <w:tc>
          <w:tcPr>
            <w:tcW w:w="4675" w:type="dxa"/>
          </w:tcPr>
          <w:p w14:paraId="117A0D99" w14:textId="51BB28A5" w:rsidR="00A14A38" w:rsidRPr="00A14A38" w:rsidRDefault="00FA7196" w:rsidP="2C8A674C">
            <w:pPr>
              <w:spacing w:line="360" w:lineRule="auto"/>
              <w:rPr>
                <w:b/>
                <w:bCs/>
                <w:sz w:val="32"/>
                <w:szCs w:val="32"/>
              </w:rPr>
            </w:pPr>
            <w:proofErr w:type="spellStart"/>
            <w:r w:rsidRPr="2C8A674C">
              <w:rPr>
                <w:b/>
                <w:bCs/>
                <w:sz w:val="32"/>
                <w:szCs w:val="32"/>
              </w:rPr>
              <w:t>Storyals</w:t>
            </w:r>
            <w:proofErr w:type="spellEnd"/>
          </w:p>
          <w:p w14:paraId="282387BB" w14:textId="19980E5C" w:rsidR="00A14A38" w:rsidRDefault="001B68EB" w:rsidP="2C8A674C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color w:val="000000"/>
                <w:sz w:val="22"/>
                <w:szCs w:val="22"/>
                <w:lang w:val="x-none"/>
              </w:rPr>
            </w:pPr>
            <w:proofErr w:type="spellStart"/>
            <w:r w:rsidRPr="2C8A674C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Storyals</w:t>
            </w:r>
            <w:proofErr w:type="spellEnd"/>
            <w:r w:rsidRPr="2C8A674C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</w:t>
            </w:r>
            <w:proofErr w:type="gramStart"/>
            <w:r w:rsidRPr="2C8A674C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provides</w:t>
            </w:r>
            <w:proofErr w:type="gramEnd"/>
            <w:r w:rsidRPr="2C8A674C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story-based learning solutions and high-quality adoption services to build digital skills for the modern workplace. W</w:t>
            </w:r>
            <w:r w:rsidR="4834113E" w:rsidRPr="2C8A674C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ith </w:t>
            </w:r>
            <w:proofErr w:type="spellStart"/>
            <w:r w:rsidR="4834113E" w:rsidRPr="2C8A674C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Storyals</w:t>
            </w:r>
            <w:proofErr w:type="spellEnd"/>
            <w:r w:rsidR="4834113E" w:rsidRPr="2C8A674C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solutions you can</w:t>
            </w:r>
            <w:r w:rsidRPr="2C8A674C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inspire, </w:t>
            </w:r>
            <w:proofErr w:type="gramStart"/>
            <w:r w:rsidRPr="2C8A674C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>motivate</w:t>
            </w:r>
            <w:proofErr w:type="gramEnd"/>
            <w:r w:rsidRPr="2C8A674C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 and educate </w:t>
            </w:r>
            <w:r w:rsidR="4D59BC71" w:rsidRPr="2C8A674C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your </w:t>
            </w:r>
            <w:r w:rsidRPr="2C8A674C">
              <w:rPr>
                <w:rFonts w:ascii="Calibri" w:hAnsi="Calibri" w:cs="Calibri"/>
                <w:color w:val="000000" w:themeColor="text1"/>
                <w:sz w:val="22"/>
                <w:szCs w:val="22"/>
              </w:rPr>
              <w:t xml:space="preserve">users to achieve more - one story at a time. </w:t>
            </w:r>
          </w:p>
          <w:p w14:paraId="36979924" w14:textId="1D357DB0" w:rsidR="001B68EB" w:rsidRPr="001B68EB" w:rsidRDefault="001B68EB" w:rsidP="2C8A674C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4675" w:type="dxa"/>
          </w:tcPr>
          <w:p w14:paraId="55255C77" w14:textId="77777777" w:rsidR="00A14A38" w:rsidRDefault="00A14A38" w:rsidP="2C8A674C">
            <w:pPr>
              <w:spacing w:line="480" w:lineRule="auto"/>
              <w:jc w:val="center"/>
              <w:rPr>
                <w:sz w:val="20"/>
                <w:szCs w:val="20"/>
              </w:rPr>
            </w:pPr>
          </w:p>
          <w:p w14:paraId="70E4932C" w14:textId="77777777" w:rsidR="00A14A38" w:rsidRDefault="00A14A38" w:rsidP="7E144B50">
            <w:pPr>
              <w:spacing w:line="480" w:lineRule="auto"/>
              <w:jc w:val="center"/>
              <w:rPr>
                <w:rFonts w:ascii="Segoe UI Semibold" w:hAnsi="Segoe UI Semibold" w:cs="Segoe UI Semibold"/>
                <w:sz w:val="20"/>
                <w:szCs w:val="20"/>
              </w:rPr>
            </w:pPr>
            <w:r w:rsidRPr="2C8A674C">
              <w:rPr>
                <w:sz w:val="20"/>
                <w:szCs w:val="20"/>
              </w:rPr>
              <w:t>Hero image (</w:t>
            </w:r>
            <w:r w:rsidRPr="2C8A674C">
              <w:rPr>
                <w:rFonts w:ascii="Segoe UI" w:hAnsi="Segoe UI" w:cs="Segoe UI"/>
                <w:sz w:val="20"/>
                <w:szCs w:val="20"/>
              </w:rPr>
              <w:t>1200 x 628 pixels</w:t>
            </w:r>
            <w:r w:rsidRPr="2C8A674C">
              <w:rPr>
                <w:rFonts w:ascii="Segoe UI Semibold" w:hAnsi="Segoe UI Semibold" w:cs="Segoe UI Semibold"/>
                <w:sz w:val="20"/>
                <w:szCs w:val="20"/>
              </w:rPr>
              <w:t>)</w:t>
            </w:r>
          </w:p>
          <w:p w14:paraId="70DAC275" w14:textId="1011D366" w:rsidR="00466006" w:rsidRPr="00A14A38" w:rsidRDefault="06A4E2D1" w:rsidP="2C8A674C">
            <w:pPr>
              <w:spacing w:line="480" w:lineRule="auto"/>
              <w:jc w:val="center"/>
              <w:rPr>
                <w:rFonts w:ascii="Segoe UI Semibold" w:hAnsi="Segoe UI Semibold" w:cs="Segoe UI Semibold"/>
                <w:sz w:val="20"/>
                <w:szCs w:val="20"/>
              </w:rPr>
            </w:pPr>
            <w:proofErr w:type="spellStart"/>
            <w:r w:rsidRPr="2C8A674C">
              <w:rPr>
                <w:rFonts w:ascii="Segoe UI Semibold" w:hAnsi="Segoe UI Semibold" w:cs="Segoe UI Semibold"/>
                <w:sz w:val="20"/>
                <w:szCs w:val="20"/>
              </w:rPr>
              <w:t>Storyals</w:t>
            </w:r>
            <w:proofErr w:type="spellEnd"/>
            <w:r w:rsidRPr="2C8A674C">
              <w:rPr>
                <w:rFonts w:ascii="Segoe UI Semibold" w:hAnsi="Segoe UI Semibold" w:cs="Segoe UI Semibold"/>
                <w:sz w:val="20"/>
                <w:szCs w:val="20"/>
              </w:rPr>
              <w:t xml:space="preserve"> Hero Image</w:t>
            </w:r>
          </w:p>
        </w:tc>
      </w:tr>
    </w:tbl>
    <w:p w14:paraId="66700BB2" w14:textId="6ACBA962" w:rsidR="00A54EBA" w:rsidRDefault="00A54EBA" w:rsidP="7E144B50">
      <w:pPr>
        <w:spacing w:line="480" w:lineRule="auto"/>
        <w:rPr>
          <w:sz w:val="20"/>
          <w:szCs w:val="20"/>
        </w:rPr>
      </w:pPr>
    </w:p>
    <w:p w14:paraId="222DF6D6" w14:textId="1A51B760" w:rsidR="00A14A38" w:rsidRPr="00A14A38" w:rsidRDefault="00A14A38" w:rsidP="7E144B50">
      <w:pPr>
        <w:rPr>
          <w:b/>
          <w:bCs/>
          <w:sz w:val="20"/>
          <w:szCs w:val="20"/>
        </w:rPr>
      </w:pPr>
      <w:r w:rsidRPr="7E144B50">
        <w:rPr>
          <w:b/>
          <w:bCs/>
          <w:sz w:val="20"/>
          <w:szCs w:val="20"/>
        </w:rPr>
        <w:t>Solu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14A38" w14:paraId="6F1DCA1A" w14:textId="77777777" w:rsidTr="7E144B50">
        <w:tc>
          <w:tcPr>
            <w:tcW w:w="9350" w:type="dxa"/>
          </w:tcPr>
          <w:p w14:paraId="174AC963" w14:textId="77777777" w:rsidR="00A14A38" w:rsidRDefault="00A14A38" w:rsidP="7E144B50">
            <w:pPr>
              <w:spacing w:line="480" w:lineRule="auto"/>
              <w:rPr>
                <w:i/>
                <w:iCs/>
                <w:sz w:val="20"/>
                <w:szCs w:val="20"/>
              </w:rPr>
            </w:pPr>
          </w:p>
          <w:p w14:paraId="008EA25E" w14:textId="77777777" w:rsidR="00A14A38" w:rsidRDefault="00A14A38" w:rsidP="7E144B50">
            <w:pPr>
              <w:spacing w:line="276" w:lineRule="auto"/>
              <w:jc w:val="center"/>
              <w:rPr>
                <w:i/>
                <w:iCs/>
                <w:sz w:val="20"/>
                <w:szCs w:val="20"/>
              </w:rPr>
            </w:pPr>
            <w:r w:rsidRPr="7E144B50">
              <w:rPr>
                <w:i/>
                <w:iCs/>
                <w:sz w:val="20"/>
                <w:szCs w:val="20"/>
              </w:rPr>
              <w:t>DATA &amp; CONTENT IN THIS SECTION IS AUTOMATICALLY GENERATED</w:t>
            </w:r>
          </w:p>
          <w:p w14:paraId="2A39311C" w14:textId="2B1C87B3" w:rsidR="00A14A38" w:rsidRPr="00A14A38" w:rsidRDefault="00A14A38" w:rsidP="7E144B50">
            <w:pPr>
              <w:spacing w:line="480" w:lineRule="auto"/>
              <w:rPr>
                <w:i/>
                <w:iCs/>
                <w:sz w:val="20"/>
                <w:szCs w:val="20"/>
              </w:rPr>
            </w:pPr>
          </w:p>
        </w:tc>
      </w:tr>
    </w:tbl>
    <w:p w14:paraId="4BF4A009" w14:textId="332C1F71" w:rsidR="00A14A38" w:rsidRDefault="00A14A38" w:rsidP="7E144B50">
      <w:pPr>
        <w:spacing w:line="480" w:lineRule="auto"/>
        <w:rPr>
          <w:sz w:val="20"/>
          <w:szCs w:val="20"/>
        </w:rPr>
      </w:pPr>
    </w:p>
    <w:p w14:paraId="3EBF109C" w14:textId="0D705D74" w:rsidR="00A14A38" w:rsidRDefault="00A14A38" w:rsidP="7E144B50">
      <w:pPr>
        <w:rPr>
          <w:sz w:val="20"/>
          <w:szCs w:val="20"/>
        </w:rPr>
      </w:pPr>
      <w:r w:rsidRPr="7E144B50">
        <w:rPr>
          <w:b/>
          <w:bCs/>
          <w:sz w:val="20"/>
          <w:szCs w:val="20"/>
        </w:rPr>
        <w:t>Featured Content</w:t>
      </w:r>
      <w:r w:rsidRPr="7E144B50">
        <w:rPr>
          <w:sz w:val="20"/>
          <w:szCs w:val="20"/>
        </w:rPr>
        <w:t xml:space="preserve"> (optional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7"/>
        <w:gridCol w:w="4563"/>
      </w:tblGrid>
      <w:tr w:rsidR="00A14A38" w14:paraId="064014CA" w14:textId="77777777" w:rsidTr="5377E300">
        <w:tc>
          <w:tcPr>
            <w:tcW w:w="6115" w:type="dxa"/>
          </w:tcPr>
          <w:p w14:paraId="43927C88" w14:textId="4C8776D2" w:rsidR="00A14A38" w:rsidRPr="00A14A38" w:rsidRDefault="00164267" w:rsidP="7E144B50">
            <w:pPr>
              <w:spacing w:line="480" w:lineRule="auto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 xml:space="preserve">Build digital skills </w:t>
            </w:r>
            <w:r w:rsidR="007C505E">
              <w:rPr>
                <w:b/>
                <w:bCs/>
                <w:sz w:val="28"/>
                <w:szCs w:val="28"/>
              </w:rPr>
              <w:t xml:space="preserve">and work smarter </w:t>
            </w:r>
            <w:r>
              <w:rPr>
                <w:b/>
                <w:bCs/>
                <w:sz w:val="28"/>
                <w:szCs w:val="28"/>
              </w:rPr>
              <w:t xml:space="preserve">with </w:t>
            </w:r>
            <w:proofErr w:type="spellStart"/>
            <w:r>
              <w:rPr>
                <w:b/>
                <w:bCs/>
                <w:sz w:val="28"/>
                <w:szCs w:val="28"/>
              </w:rPr>
              <w:t>Storyals</w:t>
            </w:r>
            <w:proofErr w:type="spellEnd"/>
            <w:r w:rsidR="005374A8">
              <w:rPr>
                <w:b/>
                <w:bCs/>
                <w:sz w:val="28"/>
                <w:szCs w:val="28"/>
              </w:rPr>
              <w:t>!</w:t>
            </w:r>
          </w:p>
          <w:p w14:paraId="1E99E620" w14:textId="2B6CDFE0" w:rsidR="001A7938" w:rsidRDefault="0066182A" w:rsidP="00B32A9B">
            <w:pPr>
              <w:rPr>
                <w:rFonts w:ascii="Lato" w:hAnsi="Lato"/>
                <w:color w:val="000000" w:themeColor="text1"/>
                <w:sz w:val="20"/>
                <w:szCs w:val="20"/>
              </w:rPr>
            </w:pPr>
            <w:r w:rsidRPr="0066182A">
              <w:rPr>
                <w:rFonts w:ascii="Lato" w:hAnsi="Lato"/>
                <w:color w:val="000000" w:themeColor="text1"/>
                <w:sz w:val="20"/>
                <w:szCs w:val="20"/>
              </w:rPr>
              <w:t xml:space="preserve">Accelerate digital workplace adoption </w:t>
            </w:r>
            <w:r w:rsidR="00D27D99">
              <w:rPr>
                <w:rFonts w:ascii="Lato" w:hAnsi="Lato"/>
                <w:color w:val="000000" w:themeColor="text1"/>
                <w:sz w:val="20"/>
                <w:szCs w:val="20"/>
              </w:rPr>
              <w:t xml:space="preserve">and build digital skills with </w:t>
            </w:r>
            <w:proofErr w:type="spellStart"/>
            <w:r w:rsidR="00D27D99">
              <w:rPr>
                <w:rFonts w:ascii="Lato" w:hAnsi="Lato"/>
                <w:color w:val="000000" w:themeColor="text1"/>
                <w:sz w:val="20"/>
                <w:szCs w:val="20"/>
              </w:rPr>
              <w:t>Storyals</w:t>
            </w:r>
            <w:proofErr w:type="spellEnd"/>
            <w:r w:rsidR="00D27D99">
              <w:rPr>
                <w:rFonts w:ascii="Lato" w:hAnsi="Lato"/>
                <w:color w:val="000000" w:themeColor="text1"/>
                <w:sz w:val="20"/>
                <w:szCs w:val="20"/>
              </w:rPr>
              <w:t>.</w:t>
            </w:r>
            <w:r>
              <w:rPr>
                <w:rFonts w:ascii="Lato" w:hAnsi="Lato"/>
                <w:color w:val="000000" w:themeColor="text1"/>
                <w:sz w:val="20"/>
                <w:szCs w:val="20"/>
              </w:rPr>
              <w:t xml:space="preserve"> </w:t>
            </w:r>
            <w:r w:rsidR="000062EE">
              <w:rPr>
                <w:rFonts w:ascii="Lato" w:hAnsi="Lato"/>
                <w:color w:val="000000" w:themeColor="text1"/>
                <w:sz w:val="20"/>
                <w:szCs w:val="20"/>
              </w:rPr>
              <w:t>We provide unique story</w:t>
            </w:r>
            <w:r w:rsidR="008A02D5">
              <w:rPr>
                <w:rFonts w:ascii="Lato" w:hAnsi="Lato"/>
                <w:color w:val="000000" w:themeColor="text1"/>
                <w:sz w:val="20"/>
                <w:szCs w:val="20"/>
              </w:rPr>
              <w:t>-</w:t>
            </w:r>
            <w:r w:rsidR="000062EE">
              <w:rPr>
                <w:rFonts w:ascii="Lato" w:hAnsi="Lato"/>
                <w:color w:val="000000" w:themeColor="text1"/>
                <w:sz w:val="20"/>
                <w:szCs w:val="20"/>
              </w:rPr>
              <w:t>based learning solution</w:t>
            </w:r>
            <w:r w:rsidR="008A02D5">
              <w:rPr>
                <w:rFonts w:ascii="Lato" w:hAnsi="Lato"/>
                <w:color w:val="000000" w:themeColor="text1"/>
                <w:sz w:val="20"/>
                <w:szCs w:val="20"/>
              </w:rPr>
              <w:t>s</w:t>
            </w:r>
            <w:r w:rsidR="001B3179" w:rsidRPr="001A7938">
              <w:rPr>
                <w:rFonts w:ascii="Lato" w:hAnsi="Lato"/>
                <w:color w:val="000000" w:themeColor="text1"/>
                <w:sz w:val="20"/>
                <w:szCs w:val="20"/>
              </w:rPr>
              <w:t xml:space="preserve"> to continuously encourage new ways of working</w:t>
            </w:r>
            <w:r w:rsidR="00807F68">
              <w:rPr>
                <w:rFonts w:ascii="Lato" w:hAnsi="Lato"/>
                <w:color w:val="000000" w:themeColor="text1"/>
                <w:sz w:val="20"/>
                <w:szCs w:val="20"/>
              </w:rPr>
              <w:t xml:space="preserve"> </w:t>
            </w:r>
            <w:r w:rsidR="008C623E">
              <w:rPr>
                <w:rFonts w:ascii="Lato" w:hAnsi="Lato"/>
                <w:color w:val="000000" w:themeColor="text1"/>
                <w:sz w:val="20"/>
                <w:szCs w:val="20"/>
              </w:rPr>
              <w:t>to</w:t>
            </w:r>
            <w:r w:rsidR="001B3179" w:rsidRPr="001A7938">
              <w:rPr>
                <w:rFonts w:ascii="Lato" w:hAnsi="Lato"/>
                <w:color w:val="000000" w:themeColor="text1"/>
                <w:sz w:val="20"/>
                <w:szCs w:val="20"/>
              </w:rPr>
              <w:t xml:space="preserve"> achiev</w:t>
            </w:r>
            <w:r w:rsidR="008C623E">
              <w:rPr>
                <w:rFonts w:ascii="Lato" w:hAnsi="Lato"/>
                <w:color w:val="000000" w:themeColor="text1"/>
                <w:sz w:val="20"/>
                <w:szCs w:val="20"/>
              </w:rPr>
              <w:t>e</w:t>
            </w:r>
            <w:r w:rsidR="001B3179" w:rsidRPr="001A7938">
              <w:rPr>
                <w:rFonts w:ascii="Lato" w:hAnsi="Lato"/>
                <w:color w:val="000000" w:themeColor="text1"/>
                <w:sz w:val="20"/>
                <w:szCs w:val="20"/>
              </w:rPr>
              <w:t xml:space="preserve"> more.</w:t>
            </w:r>
            <w:r w:rsidR="001B3179">
              <w:rPr>
                <w:rFonts w:ascii="Lato" w:hAnsi="Lato"/>
                <w:color w:val="000000" w:themeColor="text1"/>
                <w:sz w:val="20"/>
                <w:szCs w:val="20"/>
              </w:rPr>
              <w:t xml:space="preserve"> </w:t>
            </w:r>
            <w:r w:rsidR="00B32A9B" w:rsidRPr="00B32A9B">
              <w:rPr>
                <w:rFonts w:ascii="Lato" w:hAnsi="Lato"/>
                <w:color w:val="000000" w:themeColor="text1"/>
                <w:sz w:val="20"/>
                <w:szCs w:val="20"/>
              </w:rPr>
              <w:t>Learn from experts</w:t>
            </w:r>
            <w:r w:rsidR="00B32A9B">
              <w:rPr>
                <w:rFonts w:ascii="Lato" w:hAnsi="Lato"/>
                <w:color w:val="000000" w:themeColor="text1"/>
                <w:sz w:val="20"/>
                <w:szCs w:val="20"/>
              </w:rPr>
              <w:t xml:space="preserve"> and i</w:t>
            </w:r>
            <w:r w:rsidR="00B32A9B" w:rsidRPr="00B32A9B">
              <w:rPr>
                <w:rFonts w:ascii="Lato" w:hAnsi="Lato"/>
                <w:color w:val="000000" w:themeColor="text1"/>
                <w:sz w:val="20"/>
                <w:szCs w:val="20"/>
              </w:rPr>
              <w:t>mprove the way you work with digital tools</w:t>
            </w:r>
            <w:r w:rsidR="00807F68">
              <w:rPr>
                <w:rFonts w:ascii="Lato" w:hAnsi="Lato"/>
                <w:color w:val="000000" w:themeColor="text1"/>
                <w:sz w:val="20"/>
                <w:szCs w:val="20"/>
              </w:rPr>
              <w:t xml:space="preserve"> in Microsoft 365</w:t>
            </w:r>
            <w:r w:rsidR="00B32A9B" w:rsidRPr="00B32A9B">
              <w:rPr>
                <w:rFonts w:ascii="Lato" w:hAnsi="Lato"/>
                <w:color w:val="000000" w:themeColor="text1"/>
                <w:sz w:val="20"/>
                <w:szCs w:val="20"/>
              </w:rPr>
              <w:t xml:space="preserve">. </w:t>
            </w:r>
          </w:p>
          <w:p w14:paraId="4D313D7F" w14:textId="77777777" w:rsidR="004337EF" w:rsidRDefault="004337EF" w:rsidP="00B32A9B">
            <w:pPr>
              <w:rPr>
                <w:sz w:val="20"/>
                <w:szCs w:val="20"/>
              </w:rPr>
            </w:pPr>
          </w:p>
          <w:p w14:paraId="48B3730F" w14:textId="4071F864" w:rsidR="00EC279F" w:rsidRDefault="00D537CC" w:rsidP="00B32A9B">
            <w:pPr>
              <w:rPr>
                <w:sz w:val="20"/>
                <w:szCs w:val="20"/>
              </w:rPr>
            </w:pPr>
            <w:proofErr w:type="spellStart"/>
            <w:r w:rsidRPr="7D886CBB">
              <w:rPr>
                <w:sz w:val="20"/>
                <w:szCs w:val="20"/>
              </w:rPr>
              <w:t>Storyals</w:t>
            </w:r>
            <w:proofErr w:type="spellEnd"/>
            <w:r w:rsidR="005374A8" w:rsidRPr="7D886CBB">
              <w:rPr>
                <w:sz w:val="20"/>
                <w:szCs w:val="20"/>
              </w:rPr>
              <w:t xml:space="preserve"> learning solutions</w:t>
            </w:r>
            <w:r w:rsidR="004337EF" w:rsidRPr="7D886CBB">
              <w:rPr>
                <w:sz w:val="20"/>
                <w:szCs w:val="20"/>
              </w:rPr>
              <w:t xml:space="preserve"> </w:t>
            </w:r>
            <w:r w:rsidR="00D41D0A" w:rsidRPr="7D886CBB">
              <w:rPr>
                <w:sz w:val="20"/>
                <w:szCs w:val="20"/>
              </w:rPr>
              <w:t>provide</w:t>
            </w:r>
            <w:r w:rsidR="005374A8" w:rsidRPr="7D886CBB">
              <w:rPr>
                <w:sz w:val="20"/>
                <w:szCs w:val="20"/>
              </w:rPr>
              <w:t xml:space="preserve"> users</w:t>
            </w:r>
            <w:r w:rsidR="004337EF" w:rsidRPr="7D886CBB">
              <w:rPr>
                <w:sz w:val="20"/>
                <w:szCs w:val="20"/>
              </w:rPr>
              <w:t xml:space="preserve"> with</w:t>
            </w:r>
            <w:r w:rsidR="005374A8" w:rsidRPr="7D886CBB">
              <w:rPr>
                <w:sz w:val="20"/>
                <w:szCs w:val="20"/>
              </w:rPr>
              <w:t xml:space="preserve"> a</w:t>
            </w:r>
            <w:r w:rsidR="00394596" w:rsidRPr="7D886CBB">
              <w:rPr>
                <w:sz w:val="20"/>
                <w:szCs w:val="20"/>
              </w:rPr>
              <w:t xml:space="preserve"> blended program</w:t>
            </w:r>
            <w:r w:rsidR="00D41D0A" w:rsidRPr="7D886CBB">
              <w:rPr>
                <w:sz w:val="20"/>
                <w:szCs w:val="20"/>
              </w:rPr>
              <w:t>, combining</w:t>
            </w:r>
            <w:r w:rsidR="00394596" w:rsidRPr="7D886CBB">
              <w:rPr>
                <w:sz w:val="20"/>
                <w:szCs w:val="20"/>
              </w:rPr>
              <w:t xml:space="preserve"> </w:t>
            </w:r>
            <w:r w:rsidR="00330C49" w:rsidRPr="7D886CBB">
              <w:rPr>
                <w:sz w:val="20"/>
                <w:szCs w:val="20"/>
              </w:rPr>
              <w:t>self-paced and instructor-led training, leveraging storytelling to maximize learning.</w:t>
            </w:r>
            <w:r w:rsidR="00C9486B" w:rsidRPr="7D886CBB">
              <w:rPr>
                <w:sz w:val="20"/>
                <w:szCs w:val="20"/>
              </w:rPr>
              <w:t xml:space="preserve"> </w:t>
            </w:r>
            <w:r w:rsidR="00AB2B93" w:rsidRPr="7D886CBB">
              <w:rPr>
                <w:sz w:val="20"/>
                <w:szCs w:val="20"/>
              </w:rPr>
              <w:t>All learning topics highlight digital workplace best practices and feature real-world scenarios.</w:t>
            </w:r>
            <w:r w:rsidR="00B86CC5" w:rsidRPr="7D886CBB">
              <w:rPr>
                <w:sz w:val="20"/>
                <w:szCs w:val="20"/>
              </w:rPr>
              <w:t xml:space="preserve"> </w:t>
            </w:r>
            <w:r w:rsidR="7D11E957" w:rsidRPr="7D886CBB">
              <w:rPr>
                <w:sz w:val="20"/>
                <w:szCs w:val="20"/>
              </w:rPr>
              <w:t>Not everyone welcomes change</w:t>
            </w:r>
            <w:r w:rsidR="56F0C058" w:rsidRPr="7D886CBB">
              <w:rPr>
                <w:sz w:val="20"/>
                <w:szCs w:val="20"/>
              </w:rPr>
              <w:t>.</w:t>
            </w:r>
            <w:r w:rsidR="00421499" w:rsidRPr="7D886CBB">
              <w:rPr>
                <w:sz w:val="20"/>
                <w:szCs w:val="20"/>
              </w:rPr>
              <w:t xml:space="preserve"> </w:t>
            </w:r>
            <w:r w:rsidR="23B9D310" w:rsidRPr="7D886CBB">
              <w:rPr>
                <w:sz w:val="20"/>
                <w:szCs w:val="20"/>
              </w:rPr>
              <w:t>W</w:t>
            </w:r>
            <w:r w:rsidR="00421499" w:rsidRPr="7D886CBB">
              <w:rPr>
                <w:sz w:val="20"/>
                <w:szCs w:val="20"/>
              </w:rPr>
              <w:t xml:space="preserve">ith </w:t>
            </w:r>
            <w:proofErr w:type="spellStart"/>
            <w:r w:rsidR="00421499" w:rsidRPr="7D886CBB">
              <w:rPr>
                <w:sz w:val="20"/>
                <w:szCs w:val="20"/>
              </w:rPr>
              <w:t>Storyals</w:t>
            </w:r>
            <w:proofErr w:type="spellEnd"/>
            <w:r w:rsidR="691C1F40" w:rsidRPr="7D886CBB">
              <w:rPr>
                <w:sz w:val="20"/>
                <w:szCs w:val="20"/>
              </w:rPr>
              <w:t>,</w:t>
            </w:r>
            <w:r w:rsidR="00C26F98" w:rsidRPr="7D886CBB">
              <w:rPr>
                <w:sz w:val="20"/>
                <w:szCs w:val="20"/>
              </w:rPr>
              <w:t xml:space="preserve"> users </w:t>
            </w:r>
            <w:r w:rsidR="3F45C55D" w:rsidRPr="7D886CBB">
              <w:rPr>
                <w:sz w:val="20"/>
                <w:szCs w:val="20"/>
              </w:rPr>
              <w:t xml:space="preserve">are made aware of the benefits of </w:t>
            </w:r>
            <w:r w:rsidR="058B16C9" w:rsidRPr="7D886CBB">
              <w:rPr>
                <w:sz w:val="20"/>
                <w:szCs w:val="20"/>
              </w:rPr>
              <w:t xml:space="preserve">modern tools </w:t>
            </w:r>
            <w:r w:rsidR="3F45C55D" w:rsidRPr="7D886CBB">
              <w:rPr>
                <w:sz w:val="20"/>
                <w:szCs w:val="20"/>
              </w:rPr>
              <w:t>and get inspired and motivated</w:t>
            </w:r>
            <w:r w:rsidR="23E9257B" w:rsidRPr="7D886CBB">
              <w:rPr>
                <w:sz w:val="20"/>
                <w:szCs w:val="20"/>
              </w:rPr>
              <w:t xml:space="preserve"> to try new ways of working. </w:t>
            </w:r>
          </w:p>
          <w:p w14:paraId="6632FC79" w14:textId="77777777" w:rsidR="00EC279F" w:rsidRDefault="00EC279F" w:rsidP="00B32A9B">
            <w:pPr>
              <w:rPr>
                <w:sz w:val="20"/>
                <w:szCs w:val="20"/>
              </w:rPr>
            </w:pPr>
          </w:p>
          <w:p w14:paraId="01F21F53" w14:textId="123DE798" w:rsidR="00A14A38" w:rsidRDefault="048A591F" w:rsidP="7D886CBB">
            <w:pPr>
              <w:rPr>
                <w:sz w:val="20"/>
                <w:szCs w:val="20"/>
              </w:rPr>
            </w:pPr>
            <w:r w:rsidRPr="7D886CBB">
              <w:rPr>
                <w:sz w:val="20"/>
                <w:szCs w:val="20"/>
              </w:rPr>
              <w:lastRenderedPageBreak/>
              <w:t>Add</w:t>
            </w:r>
            <w:r w:rsidR="36D00EB3" w:rsidRPr="7D886CBB">
              <w:rPr>
                <w:sz w:val="20"/>
                <w:szCs w:val="20"/>
              </w:rPr>
              <w:t xml:space="preserve"> </w:t>
            </w:r>
            <w:r w:rsidR="4D25D455" w:rsidRPr="7D886CBB">
              <w:rPr>
                <w:sz w:val="20"/>
                <w:szCs w:val="20"/>
              </w:rPr>
              <w:t xml:space="preserve">an Adoption </w:t>
            </w:r>
            <w:r w:rsidR="78227FE1" w:rsidRPr="7D886CBB">
              <w:rPr>
                <w:sz w:val="20"/>
                <w:szCs w:val="20"/>
              </w:rPr>
              <w:t>W</w:t>
            </w:r>
            <w:r w:rsidR="13F0C2D0" w:rsidRPr="7D886CBB">
              <w:rPr>
                <w:sz w:val="20"/>
                <w:szCs w:val="20"/>
              </w:rPr>
              <w:t xml:space="preserve">orkshop </w:t>
            </w:r>
            <w:r w:rsidR="0AFBF06C" w:rsidRPr="7D886CBB">
              <w:rPr>
                <w:sz w:val="20"/>
                <w:szCs w:val="20"/>
              </w:rPr>
              <w:t>and let ou</w:t>
            </w:r>
            <w:r w:rsidR="40976F65" w:rsidRPr="7D886CBB">
              <w:rPr>
                <w:sz w:val="20"/>
                <w:szCs w:val="20"/>
              </w:rPr>
              <w:t xml:space="preserve">r experts help </w:t>
            </w:r>
            <w:r w:rsidR="03D93A4F" w:rsidRPr="7D886CBB">
              <w:rPr>
                <w:sz w:val="20"/>
                <w:szCs w:val="20"/>
              </w:rPr>
              <w:t xml:space="preserve">you </w:t>
            </w:r>
            <w:r w:rsidR="61991454" w:rsidRPr="7D886CBB">
              <w:rPr>
                <w:sz w:val="20"/>
                <w:szCs w:val="20"/>
              </w:rPr>
              <w:t>form</w:t>
            </w:r>
            <w:r w:rsidR="03D93A4F" w:rsidRPr="7D886CBB">
              <w:rPr>
                <w:sz w:val="20"/>
                <w:szCs w:val="20"/>
              </w:rPr>
              <w:t xml:space="preserve"> </w:t>
            </w:r>
            <w:r w:rsidR="2824E528" w:rsidRPr="7D886CBB">
              <w:rPr>
                <w:sz w:val="20"/>
                <w:szCs w:val="20"/>
              </w:rPr>
              <w:t>an adoption p</w:t>
            </w:r>
            <w:r w:rsidR="4D16736E" w:rsidRPr="7D886CBB">
              <w:rPr>
                <w:sz w:val="20"/>
                <w:szCs w:val="20"/>
              </w:rPr>
              <w:t>lan</w:t>
            </w:r>
            <w:r w:rsidR="13F0C2D0" w:rsidRPr="7D886CBB">
              <w:rPr>
                <w:sz w:val="20"/>
                <w:szCs w:val="20"/>
              </w:rPr>
              <w:t xml:space="preserve">, </w:t>
            </w:r>
            <w:r w:rsidR="422CF865" w:rsidRPr="7D886CBB">
              <w:rPr>
                <w:sz w:val="20"/>
                <w:szCs w:val="20"/>
              </w:rPr>
              <w:t xml:space="preserve">join </w:t>
            </w:r>
            <w:r w:rsidR="5376E413" w:rsidRPr="7D886CBB">
              <w:rPr>
                <w:sz w:val="20"/>
                <w:szCs w:val="20"/>
              </w:rPr>
              <w:t>our</w:t>
            </w:r>
            <w:r w:rsidR="36D00EB3" w:rsidRPr="7D886CBB">
              <w:rPr>
                <w:sz w:val="20"/>
                <w:szCs w:val="20"/>
              </w:rPr>
              <w:t xml:space="preserve"> Digital</w:t>
            </w:r>
            <w:r w:rsidR="3CA9C955" w:rsidRPr="7D886CBB">
              <w:rPr>
                <w:sz w:val="20"/>
                <w:szCs w:val="20"/>
              </w:rPr>
              <w:t xml:space="preserve"> Community</w:t>
            </w:r>
            <w:r w:rsidR="36D00EB3" w:rsidRPr="7D886CBB">
              <w:rPr>
                <w:sz w:val="20"/>
                <w:szCs w:val="20"/>
              </w:rPr>
              <w:t xml:space="preserve"> </w:t>
            </w:r>
            <w:r w:rsidR="4CB36E66" w:rsidRPr="7D886CBB">
              <w:rPr>
                <w:sz w:val="20"/>
                <w:szCs w:val="20"/>
              </w:rPr>
              <w:t>Gym</w:t>
            </w:r>
            <w:r w:rsidR="422CF865" w:rsidRPr="7D886CBB">
              <w:rPr>
                <w:sz w:val="20"/>
                <w:szCs w:val="20"/>
              </w:rPr>
              <w:t xml:space="preserve"> to kick-start the new routine and b</w:t>
            </w:r>
            <w:r w:rsidR="113890FE" w:rsidRPr="7D886CBB">
              <w:rPr>
                <w:sz w:val="20"/>
                <w:szCs w:val="20"/>
              </w:rPr>
              <w:t>uild champions</w:t>
            </w:r>
            <w:r w:rsidR="69362207" w:rsidRPr="7D886CBB">
              <w:rPr>
                <w:sz w:val="20"/>
                <w:szCs w:val="20"/>
              </w:rPr>
              <w:t xml:space="preserve"> by </w:t>
            </w:r>
            <w:r w:rsidR="36C76513" w:rsidRPr="7D886CBB">
              <w:rPr>
                <w:sz w:val="20"/>
                <w:szCs w:val="20"/>
              </w:rPr>
              <w:t xml:space="preserve">putting them through a </w:t>
            </w:r>
            <w:r w:rsidR="4CB36E66" w:rsidRPr="7D886CBB">
              <w:rPr>
                <w:sz w:val="20"/>
                <w:szCs w:val="20"/>
              </w:rPr>
              <w:t xml:space="preserve">Digital Bootcamp </w:t>
            </w:r>
            <w:r w:rsidR="669ED643" w:rsidRPr="7D886CBB">
              <w:rPr>
                <w:sz w:val="20"/>
                <w:szCs w:val="20"/>
              </w:rPr>
              <w:t>where they</w:t>
            </w:r>
            <w:r w:rsidR="426DFECE" w:rsidRPr="7D886CBB">
              <w:rPr>
                <w:sz w:val="20"/>
                <w:szCs w:val="20"/>
              </w:rPr>
              <w:t xml:space="preserve"> </w:t>
            </w:r>
            <w:r w:rsidR="69362207" w:rsidRPr="7D886CBB">
              <w:rPr>
                <w:sz w:val="20"/>
                <w:szCs w:val="20"/>
              </w:rPr>
              <w:t>get</w:t>
            </w:r>
            <w:r w:rsidR="38C6DF72" w:rsidRPr="7D886CBB">
              <w:rPr>
                <w:sz w:val="20"/>
                <w:szCs w:val="20"/>
              </w:rPr>
              <w:t xml:space="preserve"> </w:t>
            </w:r>
            <w:r w:rsidRPr="7D886CBB">
              <w:rPr>
                <w:sz w:val="20"/>
                <w:szCs w:val="20"/>
              </w:rPr>
              <w:t>1-1 coaching</w:t>
            </w:r>
            <w:r w:rsidR="29CAF85D" w:rsidRPr="7D886CBB">
              <w:rPr>
                <w:sz w:val="20"/>
                <w:szCs w:val="20"/>
              </w:rPr>
              <w:t>.</w:t>
            </w:r>
            <w:r w:rsidR="13E8E356" w:rsidRPr="7D886CBB">
              <w:rPr>
                <w:sz w:val="20"/>
                <w:szCs w:val="20"/>
              </w:rPr>
              <w:t xml:space="preserve"> </w:t>
            </w:r>
          </w:p>
          <w:p w14:paraId="6469C887" w14:textId="46A57E7B" w:rsidR="00A14A38" w:rsidRDefault="00A14A38" w:rsidP="7D886CBB">
            <w:pPr>
              <w:rPr>
                <w:sz w:val="20"/>
                <w:szCs w:val="20"/>
              </w:rPr>
            </w:pPr>
          </w:p>
          <w:p w14:paraId="39E70C89" w14:textId="585BEF97" w:rsidR="00A14A38" w:rsidRDefault="72479D11" w:rsidP="00CE4CA2">
            <w:pPr>
              <w:rPr>
                <w:sz w:val="20"/>
                <w:szCs w:val="20"/>
              </w:rPr>
            </w:pPr>
            <w:r w:rsidRPr="7D886CBB">
              <w:rPr>
                <w:sz w:val="20"/>
                <w:szCs w:val="20"/>
              </w:rPr>
              <w:t xml:space="preserve">We love helping our customers </w:t>
            </w:r>
            <w:r w:rsidR="18BA8189" w:rsidRPr="7D886CBB">
              <w:rPr>
                <w:sz w:val="20"/>
                <w:szCs w:val="20"/>
              </w:rPr>
              <w:t xml:space="preserve">simply </w:t>
            </w:r>
            <w:r w:rsidRPr="7D886CBB">
              <w:rPr>
                <w:sz w:val="20"/>
                <w:szCs w:val="20"/>
              </w:rPr>
              <w:t>work smart</w:t>
            </w:r>
            <w:r w:rsidR="18BA8189" w:rsidRPr="7D886CBB">
              <w:rPr>
                <w:sz w:val="20"/>
                <w:szCs w:val="20"/>
              </w:rPr>
              <w:t>er!</w:t>
            </w:r>
          </w:p>
          <w:p w14:paraId="1D558D0E" w14:textId="73846A18" w:rsidR="00CE4CA2" w:rsidRDefault="00CE4CA2" w:rsidP="00CE4CA2">
            <w:pPr>
              <w:rPr>
                <w:sz w:val="20"/>
                <w:szCs w:val="20"/>
              </w:rPr>
            </w:pPr>
          </w:p>
        </w:tc>
        <w:tc>
          <w:tcPr>
            <w:tcW w:w="3235" w:type="dxa"/>
          </w:tcPr>
          <w:p w14:paraId="3E7C56A8" w14:textId="16FC8C2F" w:rsidR="00A14A38" w:rsidRDefault="00A14A38" w:rsidP="7E144B50">
            <w:pPr>
              <w:spacing w:line="480" w:lineRule="auto"/>
              <w:rPr>
                <w:rStyle w:val="Strong"/>
                <w:rFonts w:ascii="Segoe UI" w:hAnsi="Segoe UI" w:cs="Segoe UI"/>
                <w:sz w:val="20"/>
                <w:szCs w:val="20"/>
              </w:rPr>
            </w:pPr>
          </w:p>
          <w:p w14:paraId="719A9826" w14:textId="77777777" w:rsidR="00A14A38" w:rsidRDefault="00A14A38" w:rsidP="7E144B50">
            <w:pPr>
              <w:spacing w:line="480" w:lineRule="auto"/>
              <w:rPr>
                <w:rStyle w:val="Strong"/>
                <w:rFonts w:ascii="Segoe UI" w:hAnsi="Segoe UI" w:cs="Segoe UI"/>
                <w:sz w:val="20"/>
                <w:szCs w:val="20"/>
              </w:rPr>
            </w:pPr>
          </w:p>
          <w:p w14:paraId="3BDD1C99" w14:textId="2254D700" w:rsidR="5377E300" w:rsidRDefault="5377E300" w:rsidP="5377E300">
            <w:pPr>
              <w:jc w:val="center"/>
              <w:rPr>
                <w:rStyle w:val="Strong"/>
                <w:rFonts w:ascii="Segoe UI" w:hAnsi="Segoe UI" w:cs="Segoe UI"/>
                <w:b w:val="0"/>
                <w:bCs w:val="0"/>
                <w:sz w:val="20"/>
                <w:szCs w:val="20"/>
              </w:rPr>
            </w:pPr>
          </w:p>
          <w:p w14:paraId="31A5739A" w14:textId="6600983E" w:rsidR="0C100A2F" w:rsidRDefault="0C100A2F" w:rsidP="5377E300">
            <w:pPr>
              <w:jc w:val="center"/>
              <w:rPr>
                <w:rStyle w:val="Strong"/>
                <w:rFonts w:ascii="Segoe UI" w:hAnsi="Segoe UI" w:cs="Segoe UI"/>
                <w:b w:val="0"/>
                <w:bCs w:val="0"/>
                <w:sz w:val="20"/>
                <w:szCs w:val="20"/>
              </w:rPr>
            </w:pPr>
            <w:proofErr w:type="gramStart"/>
            <w:r w:rsidRPr="5377E300">
              <w:rPr>
                <w:rStyle w:val="Strong"/>
                <w:rFonts w:ascii="Segoe UI" w:hAnsi="Segoe UI" w:cs="Segoe UI"/>
                <w:b w:val="0"/>
                <w:bCs w:val="0"/>
                <w:sz w:val="20"/>
                <w:szCs w:val="20"/>
              </w:rPr>
              <w:t>Featured</w:t>
            </w:r>
            <w:proofErr w:type="gramEnd"/>
            <w:r w:rsidRPr="5377E300">
              <w:rPr>
                <w:rStyle w:val="Strong"/>
                <w:rFonts w:ascii="Segoe UI" w:hAnsi="Segoe UI" w:cs="Segoe UI"/>
                <w:b w:val="0"/>
                <w:bCs w:val="0"/>
                <w:sz w:val="20"/>
                <w:szCs w:val="20"/>
              </w:rPr>
              <w:t xml:space="preserve"> video: </w:t>
            </w:r>
          </w:p>
          <w:p w14:paraId="6791B9A1" w14:textId="59706EAE" w:rsidR="5377E300" w:rsidRDefault="5377E300" w:rsidP="5377E300">
            <w:pPr>
              <w:jc w:val="center"/>
              <w:rPr>
                <w:rStyle w:val="Strong"/>
                <w:rFonts w:ascii="Segoe UI" w:hAnsi="Segoe UI" w:cs="Segoe UI"/>
                <w:b w:val="0"/>
                <w:bCs w:val="0"/>
                <w:sz w:val="20"/>
                <w:szCs w:val="20"/>
              </w:rPr>
            </w:pPr>
          </w:p>
          <w:p w14:paraId="79C8FC78" w14:textId="36FFFC95" w:rsidR="5377E300" w:rsidRDefault="5377E300" w:rsidP="5377E300">
            <w:pPr>
              <w:jc w:val="center"/>
              <w:rPr>
                <w:rStyle w:val="Strong"/>
                <w:rFonts w:ascii="Segoe UI" w:hAnsi="Segoe UI" w:cs="Segoe UI"/>
                <w:b w:val="0"/>
                <w:bCs w:val="0"/>
                <w:sz w:val="20"/>
                <w:szCs w:val="20"/>
              </w:rPr>
            </w:pPr>
          </w:p>
          <w:p w14:paraId="16DA11F5" w14:textId="5853DAA9" w:rsidR="58FCE7EE" w:rsidRDefault="58FCE7EE" w:rsidP="5377E300">
            <w:pPr>
              <w:rPr>
                <w:rStyle w:val="Strong"/>
                <w:rFonts w:ascii="Segoe UI" w:hAnsi="Segoe UI" w:cs="Segoe UI"/>
                <w:b w:val="0"/>
                <w:bCs w:val="0"/>
                <w:sz w:val="20"/>
                <w:szCs w:val="20"/>
              </w:rPr>
            </w:pPr>
            <w:r w:rsidRPr="5377E300">
              <w:rPr>
                <w:rStyle w:val="Strong"/>
                <w:rFonts w:ascii="Segoe UI" w:hAnsi="Segoe UI" w:cs="Segoe UI"/>
                <w:b w:val="0"/>
                <w:bCs w:val="0"/>
                <w:sz w:val="20"/>
                <w:szCs w:val="20"/>
              </w:rPr>
              <w:t xml:space="preserve">&lt;iframe </w:t>
            </w:r>
            <w:proofErr w:type="spellStart"/>
            <w:r w:rsidRPr="5377E300">
              <w:rPr>
                <w:rStyle w:val="Strong"/>
                <w:rFonts w:ascii="Segoe UI" w:hAnsi="Segoe UI" w:cs="Segoe UI"/>
                <w:b w:val="0"/>
                <w:bCs w:val="0"/>
                <w:sz w:val="20"/>
                <w:szCs w:val="20"/>
              </w:rPr>
              <w:t>src</w:t>
            </w:r>
            <w:proofErr w:type="spellEnd"/>
            <w:r w:rsidRPr="5377E300">
              <w:rPr>
                <w:rStyle w:val="Strong"/>
                <w:rFonts w:ascii="Segoe UI" w:hAnsi="Segoe UI" w:cs="Segoe UI"/>
                <w:b w:val="0"/>
                <w:bCs w:val="0"/>
                <w:sz w:val="20"/>
                <w:szCs w:val="20"/>
              </w:rPr>
              <w:t>="https://player.vimeo.com/video/513510331" width="640" height="360" frameborder="0" allow="</w:t>
            </w:r>
            <w:proofErr w:type="spellStart"/>
            <w:r w:rsidRPr="5377E300">
              <w:rPr>
                <w:rStyle w:val="Strong"/>
                <w:rFonts w:ascii="Segoe UI" w:hAnsi="Segoe UI" w:cs="Segoe UI"/>
                <w:b w:val="0"/>
                <w:bCs w:val="0"/>
                <w:sz w:val="20"/>
                <w:szCs w:val="20"/>
              </w:rPr>
              <w:t>autoplay</w:t>
            </w:r>
            <w:proofErr w:type="spellEnd"/>
            <w:r w:rsidRPr="5377E300">
              <w:rPr>
                <w:rStyle w:val="Strong"/>
                <w:rFonts w:ascii="Segoe UI" w:hAnsi="Segoe UI" w:cs="Segoe UI"/>
                <w:b w:val="0"/>
                <w:bCs w:val="0"/>
                <w:sz w:val="20"/>
                <w:szCs w:val="20"/>
              </w:rPr>
              <w:t xml:space="preserve">; </w:t>
            </w:r>
            <w:proofErr w:type="spellStart"/>
            <w:r w:rsidRPr="5377E300">
              <w:rPr>
                <w:rStyle w:val="Strong"/>
                <w:rFonts w:ascii="Segoe UI" w:hAnsi="Segoe UI" w:cs="Segoe UI"/>
                <w:b w:val="0"/>
                <w:bCs w:val="0"/>
                <w:sz w:val="20"/>
                <w:szCs w:val="20"/>
              </w:rPr>
              <w:t>fullscreen</w:t>
            </w:r>
            <w:proofErr w:type="spellEnd"/>
            <w:r w:rsidRPr="5377E300">
              <w:rPr>
                <w:rStyle w:val="Strong"/>
                <w:rFonts w:ascii="Segoe UI" w:hAnsi="Segoe UI" w:cs="Segoe UI"/>
                <w:b w:val="0"/>
                <w:bCs w:val="0"/>
                <w:sz w:val="20"/>
                <w:szCs w:val="20"/>
              </w:rPr>
              <w:t xml:space="preserve">; picture-in-picture" </w:t>
            </w:r>
            <w:proofErr w:type="spellStart"/>
            <w:r w:rsidRPr="5377E300">
              <w:rPr>
                <w:rStyle w:val="Strong"/>
                <w:rFonts w:ascii="Segoe UI" w:hAnsi="Segoe UI" w:cs="Segoe UI"/>
                <w:b w:val="0"/>
                <w:bCs w:val="0"/>
                <w:sz w:val="20"/>
                <w:szCs w:val="20"/>
              </w:rPr>
              <w:t>allowfullscreen</w:t>
            </w:r>
            <w:proofErr w:type="spellEnd"/>
            <w:r w:rsidRPr="5377E300">
              <w:rPr>
                <w:rStyle w:val="Strong"/>
                <w:rFonts w:ascii="Segoe UI" w:hAnsi="Segoe UI" w:cs="Segoe UI"/>
                <w:b w:val="0"/>
                <w:bCs w:val="0"/>
                <w:sz w:val="20"/>
                <w:szCs w:val="20"/>
              </w:rPr>
              <w:t>&gt;&lt;/iframe&gt;</w:t>
            </w:r>
          </w:p>
          <w:p w14:paraId="684B93A1" w14:textId="203EBC9B" w:rsidR="5377E300" w:rsidRDefault="5377E300" w:rsidP="5377E300">
            <w:pPr>
              <w:jc w:val="center"/>
              <w:rPr>
                <w:rStyle w:val="Strong"/>
                <w:rFonts w:ascii="Segoe UI" w:hAnsi="Segoe UI" w:cs="Segoe UI"/>
                <w:b w:val="0"/>
                <w:bCs w:val="0"/>
                <w:sz w:val="20"/>
                <w:szCs w:val="20"/>
              </w:rPr>
            </w:pPr>
          </w:p>
          <w:p w14:paraId="6EFFA36F" w14:textId="6FCEB82F" w:rsidR="5377E300" w:rsidRDefault="5377E300" w:rsidP="5377E300">
            <w:pPr>
              <w:jc w:val="center"/>
              <w:rPr>
                <w:rStyle w:val="Strong"/>
                <w:rFonts w:ascii="Segoe UI" w:hAnsi="Segoe UI" w:cs="Segoe UI"/>
                <w:b w:val="0"/>
                <w:bCs w:val="0"/>
                <w:sz w:val="20"/>
                <w:szCs w:val="20"/>
              </w:rPr>
            </w:pPr>
          </w:p>
          <w:p w14:paraId="6D454F35" w14:textId="36AA2361" w:rsidR="00A14A38" w:rsidRDefault="0C100A2F" w:rsidP="2C8A674C">
            <w:pPr>
              <w:jc w:val="center"/>
              <w:rPr>
                <w:sz w:val="20"/>
                <w:szCs w:val="20"/>
              </w:rPr>
            </w:pPr>
            <w:r w:rsidRPr="5377E300">
              <w:rPr>
                <w:rStyle w:val="Strong"/>
                <w:rFonts w:ascii="Segoe UI" w:hAnsi="Segoe UI" w:cs="Segoe UI"/>
                <w:b w:val="0"/>
                <w:bCs w:val="0"/>
                <w:sz w:val="20"/>
                <w:szCs w:val="20"/>
              </w:rPr>
              <w:t>Or f</w:t>
            </w:r>
            <w:r w:rsidR="00A14A38" w:rsidRPr="5377E300">
              <w:rPr>
                <w:rStyle w:val="Strong"/>
                <w:rFonts w:ascii="Segoe UI" w:hAnsi="Segoe UI" w:cs="Segoe UI"/>
                <w:b w:val="0"/>
                <w:bCs w:val="0"/>
                <w:sz w:val="20"/>
                <w:szCs w:val="20"/>
              </w:rPr>
              <w:t>eatured imag</w:t>
            </w:r>
            <w:r w:rsidR="00A14A38" w:rsidRPr="5377E300">
              <w:rPr>
                <w:sz w:val="20"/>
                <w:szCs w:val="20"/>
              </w:rPr>
              <w:t>e</w:t>
            </w:r>
          </w:p>
          <w:p w14:paraId="254F2EF3" w14:textId="77777777" w:rsidR="00A14A38" w:rsidRDefault="00A14A38" w:rsidP="2C8A674C">
            <w:pPr>
              <w:jc w:val="center"/>
              <w:rPr>
                <w:sz w:val="20"/>
                <w:szCs w:val="20"/>
              </w:rPr>
            </w:pPr>
            <w:r w:rsidRPr="2C8A674C">
              <w:rPr>
                <w:sz w:val="20"/>
                <w:szCs w:val="20"/>
              </w:rPr>
              <w:t>(at least 600x600 pixels in size. 1200x628 is recommended)</w:t>
            </w:r>
          </w:p>
          <w:p w14:paraId="5D55AC66" w14:textId="77777777" w:rsidR="00466006" w:rsidRDefault="00466006" w:rsidP="7E144B50">
            <w:pPr>
              <w:jc w:val="center"/>
              <w:rPr>
                <w:b/>
                <w:bCs/>
                <w:sz w:val="20"/>
                <w:szCs w:val="20"/>
              </w:rPr>
            </w:pPr>
          </w:p>
          <w:p w14:paraId="761106D5" w14:textId="6DF09FC7" w:rsidR="00466006" w:rsidRPr="00A14A38" w:rsidRDefault="63BE2190" w:rsidP="7E144B50">
            <w:pPr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2C8A674C">
              <w:rPr>
                <w:b/>
                <w:bCs/>
                <w:sz w:val="20"/>
                <w:szCs w:val="20"/>
              </w:rPr>
              <w:t>Storyals</w:t>
            </w:r>
            <w:proofErr w:type="spellEnd"/>
            <w:r w:rsidRPr="2C8A674C">
              <w:rPr>
                <w:b/>
                <w:bCs/>
                <w:sz w:val="20"/>
                <w:szCs w:val="20"/>
              </w:rPr>
              <w:t xml:space="preserve"> secondary image</w:t>
            </w:r>
          </w:p>
        </w:tc>
      </w:tr>
    </w:tbl>
    <w:p w14:paraId="1FA1A4D3" w14:textId="52CBE908" w:rsidR="00A14A38" w:rsidRDefault="00A14A38" w:rsidP="7E144B50">
      <w:pPr>
        <w:spacing w:line="480" w:lineRule="auto"/>
        <w:rPr>
          <w:sz w:val="20"/>
          <w:szCs w:val="20"/>
        </w:rPr>
      </w:pPr>
    </w:p>
    <w:p w14:paraId="73B7C23A" w14:textId="5AAE83CD" w:rsidR="00A14A38" w:rsidRDefault="00A14A38" w:rsidP="7E144B50">
      <w:pPr>
        <w:rPr>
          <w:sz w:val="20"/>
          <w:szCs w:val="20"/>
        </w:rPr>
      </w:pPr>
      <w:r w:rsidRPr="7E144B50">
        <w:rPr>
          <w:sz w:val="20"/>
          <w:szCs w:val="20"/>
        </w:rPr>
        <w:t>Call to Ac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14A38" w14:paraId="5ABE715A" w14:textId="77777777" w:rsidTr="7E144B50">
        <w:tc>
          <w:tcPr>
            <w:tcW w:w="9350" w:type="dxa"/>
          </w:tcPr>
          <w:p w14:paraId="586AC887" w14:textId="0812F228" w:rsidR="00A14A38" w:rsidRPr="00A14A38" w:rsidRDefault="00703FD5" w:rsidP="7E144B50">
            <w:pPr>
              <w:spacing w:line="48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Book a free demo</w:t>
            </w:r>
            <w:r w:rsidR="00592B39">
              <w:rPr>
                <w:b/>
                <w:bCs/>
                <w:sz w:val="28"/>
                <w:szCs w:val="28"/>
              </w:rPr>
              <w:t>!</w:t>
            </w:r>
          </w:p>
          <w:p w14:paraId="00B829E3" w14:textId="6109FA32" w:rsidR="00207275" w:rsidRDefault="00530959" w:rsidP="7E144B50">
            <w:pPr>
              <w:spacing w:line="48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ook a free demo to see us in action</w:t>
            </w:r>
            <w:r w:rsidR="00207275">
              <w:rPr>
                <w:sz w:val="20"/>
                <w:szCs w:val="20"/>
              </w:rPr>
              <w:t xml:space="preserve">. </w:t>
            </w:r>
            <w:r w:rsidR="001D2660">
              <w:rPr>
                <w:sz w:val="20"/>
                <w:szCs w:val="20"/>
              </w:rPr>
              <w:t xml:space="preserve">Learn more about how </w:t>
            </w:r>
            <w:proofErr w:type="spellStart"/>
            <w:r w:rsidR="001D2660">
              <w:rPr>
                <w:sz w:val="20"/>
                <w:szCs w:val="20"/>
              </w:rPr>
              <w:t>Storyals</w:t>
            </w:r>
            <w:proofErr w:type="spellEnd"/>
            <w:r w:rsidR="001D2660">
              <w:rPr>
                <w:sz w:val="20"/>
                <w:szCs w:val="20"/>
              </w:rPr>
              <w:t xml:space="preserve"> can help your organization </w:t>
            </w:r>
            <w:r w:rsidR="00413736">
              <w:rPr>
                <w:sz w:val="20"/>
                <w:szCs w:val="20"/>
              </w:rPr>
              <w:t>achieve</w:t>
            </w:r>
            <w:r w:rsidR="001D2660">
              <w:rPr>
                <w:sz w:val="20"/>
                <w:szCs w:val="20"/>
              </w:rPr>
              <w:t xml:space="preserve"> more</w:t>
            </w:r>
            <w:r w:rsidR="00413736">
              <w:rPr>
                <w:sz w:val="20"/>
                <w:szCs w:val="20"/>
              </w:rPr>
              <w:t>.</w:t>
            </w:r>
          </w:p>
          <w:p w14:paraId="2E219E30" w14:textId="33BBE8FD" w:rsidR="00A14A38" w:rsidRDefault="00A14A38" w:rsidP="7E144B50">
            <w:pPr>
              <w:spacing w:line="480" w:lineRule="auto"/>
              <w:jc w:val="center"/>
              <w:rPr>
                <w:sz w:val="20"/>
                <w:szCs w:val="20"/>
              </w:rPr>
            </w:pPr>
            <w:r w:rsidRPr="7E144B50">
              <w:rPr>
                <w:sz w:val="20"/>
                <w:szCs w:val="20"/>
              </w:rPr>
              <w:t>Learn more (</w:t>
            </w:r>
            <w:r w:rsidR="007A43F3">
              <w:rPr>
                <w:sz w:val="20"/>
                <w:szCs w:val="20"/>
              </w:rPr>
              <w:t>www.storyals.com</w:t>
            </w:r>
            <w:r w:rsidRPr="7E144B50">
              <w:rPr>
                <w:sz w:val="20"/>
                <w:szCs w:val="20"/>
              </w:rPr>
              <w:t>)</w:t>
            </w:r>
          </w:p>
        </w:tc>
      </w:tr>
    </w:tbl>
    <w:p w14:paraId="740331ED" w14:textId="77777777" w:rsidR="00A14A38" w:rsidRDefault="00A14A38" w:rsidP="7E144B50">
      <w:pPr>
        <w:spacing w:line="480" w:lineRule="auto"/>
        <w:rPr>
          <w:sz w:val="20"/>
          <w:szCs w:val="20"/>
        </w:rPr>
      </w:pPr>
    </w:p>
    <w:sectPr w:rsidR="00A14A3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">
    <w:altName w:val="Segoe UI"/>
    <w:charset w:val="00"/>
    <w:family w:val="swiss"/>
    <w:pitch w:val="variable"/>
    <w:sig w:usb0="A00000AF" w:usb1="5000604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0NTA1MTY3NzQ3MjdQ0lEKTi0uzszPAykwrAUA0JLuFywAAAA="/>
  </w:docVars>
  <w:rsids>
    <w:rsidRoot w:val="00A14A38"/>
    <w:rsid w:val="000062EE"/>
    <w:rsid w:val="000265A4"/>
    <w:rsid w:val="00064E04"/>
    <w:rsid w:val="00080CB9"/>
    <w:rsid w:val="0013662C"/>
    <w:rsid w:val="00164267"/>
    <w:rsid w:val="00193409"/>
    <w:rsid w:val="001A7938"/>
    <w:rsid w:val="001B3179"/>
    <w:rsid w:val="001B68EB"/>
    <w:rsid w:val="001C1BEE"/>
    <w:rsid w:val="001D2660"/>
    <w:rsid w:val="001F7D1D"/>
    <w:rsid w:val="00207275"/>
    <w:rsid w:val="002244B1"/>
    <w:rsid w:val="00230F9B"/>
    <w:rsid w:val="002449C7"/>
    <w:rsid w:val="00254D8E"/>
    <w:rsid w:val="002604B7"/>
    <w:rsid w:val="0028540E"/>
    <w:rsid w:val="00330C49"/>
    <w:rsid w:val="00351F01"/>
    <w:rsid w:val="0037468A"/>
    <w:rsid w:val="00394596"/>
    <w:rsid w:val="00413736"/>
    <w:rsid w:val="00421499"/>
    <w:rsid w:val="004337EF"/>
    <w:rsid w:val="0045463B"/>
    <w:rsid w:val="00466006"/>
    <w:rsid w:val="00484F26"/>
    <w:rsid w:val="004B67AE"/>
    <w:rsid w:val="0052290B"/>
    <w:rsid w:val="00530959"/>
    <w:rsid w:val="005374A8"/>
    <w:rsid w:val="005928CB"/>
    <w:rsid w:val="00592B39"/>
    <w:rsid w:val="005A572B"/>
    <w:rsid w:val="005F2F73"/>
    <w:rsid w:val="00643814"/>
    <w:rsid w:val="0066182A"/>
    <w:rsid w:val="006A0B6F"/>
    <w:rsid w:val="006C1291"/>
    <w:rsid w:val="006C51ED"/>
    <w:rsid w:val="006D0109"/>
    <w:rsid w:val="006D0629"/>
    <w:rsid w:val="006F1790"/>
    <w:rsid w:val="006F7BC5"/>
    <w:rsid w:val="00703FD5"/>
    <w:rsid w:val="00771282"/>
    <w:rsid w:val="00787A57"/>
    <w:rsid w:val="0079257F"/>
    <w:rsid w:val="007A43F3"/>
    <w:rsid w:val="007C505E"/>
    <w:rsid w:val="00801DBB"/>
    <w:rsid w:val="00807F68"/>
    <w:rsid w:val="00875FA3"/>
    <w:rsid w:val="008A02D5"/>
    <w:rsid w:val="008A1752"/>
    <w:rsid w:val="008A64A4"/>
    <w:rsid w:val="008C623E"/>
    <w:rsid w:val="008D6F3F"/>
    <w:rsid w:val="008F2729"/>
    <w:rsid w:val="00957F08"/>
    <w:rsid w:val="009E5E11"/>
    <w:rsid w:val="00A14A38"/>
    <w:rsid w:val="00A548FC"/>
    <w:rsid w:val="00A54EBA"/>
    <w:rsid w:val="00AB2B93"/>
    <w:rsid w:val="00AB48AD"/>
    <w:rsid w:val="00AF2E76"/>
    <w:rsid w:val="00B32A9B"/>
    <w:rsid w:val="00B86CC5"/>
    <w:rsid w:val="00C132C6"/>
    <w:rsid w:val="00C25B3B"/>
    <w:rsid w:val="00C26F98"/>
    <w:rsid w:val="00C32641"/>
    <w:rsid w:val="00C661D5"/>
    <w:rsid w:val="00C9486B"/>
    <w:rsid w:val="00CD21C0"/>
    <w:rsid w:val="00CE4CA2"/>
    <w:rsid w:val="00CF0425"/>
    <w:rsid w:val="00D00A12"/>
    <w:rsid w:val="00D0146F"/>
    <w:rsid w:val="00D03EB9"/>
    <w:rsid w:val="00D27D99"/>
    <w:rsid w:val="00D41D0A"/>
    <w:rsid w:val="00D537CC"/>
    <w:rsid w:val="00DE2B0D"/>
    <w:rsid w:val="00E267BC"/>
    <w:rsid w:val="00E30A29"/>
    <w:rsid w:val="00E6280D"/>
    <w:rsid w:val="00EC279F"/>
    <w:rsid w:val="00ED196E"/>
    <w:rsid w:val="00EE07EA"/>
    <w:rsid w:val="00F94873"/>
    <w:rsid w:val="00FA7196"/>
    <w:rsid w:val="00FC7E67"/>
    <w:rsid w:val="03D93A4F"/>
    <w:rsid w:val="048A591F"/>
    <w:rsid w:val="058B16C9"/>
    <w:rsid w:val="06A4E2D1"/>
    <w:rsid w:val="0A4AC0EB"/>
    <w:rsid w:val="0AFBF06C"/>
    <w:rsid w:val="0C100A2F"/>
    <w:rsid w:val="110D0D07"/>
    <w:rsid w:val="113890FE"/>
    <w:rsid w:val="13E8E356"/>
    <w:rsid w:val="13F0C2D0"/>
    <w:rsid w:val="174E2CF4"/>
    <w:rsid w:val="18BA8189"/>
    <w:rsid w:val="204D4B6B"/>
    <w:rsid w:val="23B9D310"/>
    <w:rsid w:val="23E9257B"/>
    <w:rsid w:val="2824E528"/>
    <w:rsid w:val="29CAF85D"/>
    <w:rsid w:val="2C8A674C"/>
    <w:rsid w:val="320DD363"/>
    <w:rsid w:val="3652F596"/>
    <w:rsid w:val="36C76513"/>
    <w:rsid w:val="36D00EB3"/>
    <w:rsid w:val="38C6DF72"/>
    <w:rsid w:val="3CA9C955"/>
    <w:rsid w:val="3F45C55D"/>
    <w:rsid w:val="40976F65"/>
    <w:rsid w:val="422CF865"/>
    <w:rsid w:val="426DFECE"/>
    <w:rsid w:val="42D5BF58"/>
    <w:rsid w:val="474939A3"/>
    <w:rsid w:val="4834113E"/>
    <w:rsid w:val="4BD49430"/>
    <w:rsid w:val="4CB36E66"/>
    <w:rsid w:val="4D16736E"/>
    <w:rsid w:val="4D25D455"/>
    <w:rsid w:val="4D59BC71"/>
    <w:rsid w:val="4ED4A768"/>
    <w:rsid w:val="4F981387"/>
    <w:rsid w:val="5376E413"/>
    <w:rsid w:val="5377E300"/>
    <w:rsid w:val="56F0C058"/>
    <w:rsid w:val="58FCE7EE"/>
    <w:rsid w:val="5A2B2817"/>
    <w:rsid w:val="5A465B70"/>
    <w:rsid w:val="61991454"/>
    <w:rsid w:val="63BE2190"/>
    <w:rsid w:val="65842B75"/>
    <w:rsid w:val="669ED643"/>
    <w:rsid w:val="691C1F40"/>
    <w:rsid w:val="69362207"/>
    <w:rsid w:val="6D8B714E"/>
    <w:rsid w:val="6F11BEE9"/>
    <w:rsid w:val="72479D11"/>
    <w:rsid w:val="757D5AD6"/>
    <w:rsid w:val="76C65C87"/>
    <w:rsid w:val="78227FE1"/>
    <w:rsid w:val="7A50CBF9"/>
    <w:rsid w:val="7B00C6ED"/>
    <w:rsid w:val="7D11E957"/>
    <w:rsid w:val="7D886CBB"/>
    <w:rsid w:val="7E144B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7C893D"/>
  <w15:chartTrackingRefBased/>
  <w15:docId w15:val="{D4BBBC3B-023F-4A86-A36C-6345E11B05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14A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A14A38"/>
    <w:rPr>
      <w:b/>
      <w:bCs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1B68EB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7A43F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53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26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332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3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92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http://adoption.microsoft.com/wp-content/uploads/2021/02/PartnerSolutionGallery-mockup.jp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15F472E3202F4882047B5FCC8EA170" ma:contentTypeVersion="15" ma:contentTypeDescription="Create a new document." ma:contentTypeScope="" ma:versionID="659c1cc0710e1270a2fca8519c1d762d">
  <xsd:schema xmlns:xsd="http://www.w3.org/2001/XMLSchema" xmlns:xs="http://www.w3.org/2001/XMLSchema" xmlns:p="http://schemas.microsoft.com/office/2006/metadata/properties" xmlns:ns2="6f3cf4ae-8f6a-42e5-8d5a-40c190d25caf" xmlns:ns3="27ec85e3-014c-46f2-a8b4-0ad8daae9b41" targetNamespace="http://schemas.microsoft.com/office/2006/metadata/properties" ma:root="true" ma:fieldsID="3cb3b82a97aa9691e02a1a870aabf29f" ns2:_="" ns3:_="">
    <xsd:import namespace="6f3cf4ae-8f6a-42e5-8d5a-40c190d25caf"/>
    <xsd:import namespace="27ec85e3-014c-46f2-a8b4-0ad8daae9b4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Description0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Public_x0020_sharing_x0020_link" minOccurs="0"/>
                <xsd:element ref="ns2:MediaServiceGenerationTime" minOccurs="0"/>
                <xsd:element ref="ns2:MediaServiceEventHashCode" minOccurs="0"/>
                <xsd:element ref="ns2:Typeofcontent" minOccurs="0"/>
                <xsd:element ref="ns2:Audienc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3cf4ae-8f6a-42e5-8d5a-40c190d25c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Description0" ma:index="12" nillable="true" ma:displayName="Description" ma:format="Dropdown" ma:internalName="Description0">
      <xsd:simpleType>
        <xsd:restriction base="dms:Text">
          <xsd:maxLength value="255"/>
        </xsd:restriction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Public_x0020_sharing_x0020_link" ma:index="16" nillable="true" ma:displayName="Public sharing link" ma:format="Hyperlink" ma:internalName="Public_x0020_sharing_x0020_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Typeofcontent" ma:index="19" nillable="true" ma:displayName="Type of content" ma:description="What kind of content is it? Sway, PowerPoint, PDF. " ma:format="Dropdown" ma:internalName="Typeofcontent">
      <xsd:simpleType>
        <xsd:restriction base="dms:Text">
          <xsd:maxLength value="255"/>
        </xsd:restriction>
      </xsd:simpleType>
    </xsd:element>
    <xsd:element name="Audience" ma:index="20" nillable="true" ma:displayName="Audience" ma:default="Customer ready" ma:format="Dropdown" ma:internalName="Audience">
      <xsd:simpleType>
        <xsd:restriction base="dms:Text">
          <xsd:maxLength value="255"/>
        </xsd:restriction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ec85e3-014c-46f2-a8b4-0ad8daae9b4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scription0 xmlns="6f3cf4ae-8f6a-42e5-8d5a-40c190d25caf" xsi:nil="true"/>
    <Audience xmlns="6f3cf4ae-8f6a-42e5-8d5a-40c190d25caf">Customer ready</Audience>
    <Typeofcontent xmlns="6f3cf4ae-8f6a-42e5-8d5a-40c190d25caf" xsi:nil="true"/>
    <Public_x0020_sharing_x0020_link xmlns="6f3cf4ae-8f6a-42e5-8d5a-40c190d25caf">
      <Url xsi:nil="true"/>
      <Description xsi:nil="true"/>
    </Public_x0020_sharing_x0020_link>
    <SharedWithUsers xmlns="27ec85e3-014c-46f2-a8b4-0ad8daae9b41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4EB4B785-95FF-4CC4-B195-6793BDAB9C1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A0993CA-2CBB-48B7-A419-47A0AA6051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f3cf4ae-8f6a-42e5-8d5a-40c190d25caf"/>
    <ds:schemaRef ds:uri="27ec85e3-014c-46f2-a8b4-0ad8daae9b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71AFD30-FE77-49D5-8BAC-BB8C2D877D77}">
  <ds:schemaRefs>
    <ds:schemaRef ds:uri="http://schemas.microsoft.com/office/2006/metadata/properties"/>
    <ds:schemaRef ds:uri="http://schemas.microsoft.com/office/infopath/2007/PartnerControls"/>
    <ds:schemaRef ds:uri="6f3cf4ae-8f6a-42e5-8d5a-40c190d25caf"/>
    <ds:schemaRef ds:uri="27ec85e3-014c-46f2-a8b4-0ad8daae9b41"/>
  </ds:schemaRefs>
</ds:datastoreItem>
</file>

<file path=docMetadata/LabelInfo.xml><?xml version="1.0" encoding="utf-8"?>
<clbl:labelList xmlns:clbl="http://schemas.microsoft.com/office/2020/mipLabelMetadata">
  <clbl:label id="{f42aa342-8706-4288-bd11-ebb85995028c}" enabled="1" method="Standard" siteId="{72f988bf-86f1-41af-91ab-2d7cd011db47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1</Words>
  <Characters>1892</Characters>
  <Application>Microsoft Office Word</Application>
  <DocSecurity>0</DocSecurity>
  <Lines>15</Lines>
  <Paragraphs>4</Paragraphs>
  <ScaleCrop>false</ScaleCrop>
  <Company/>
  <LinksUpToDate>false</LinksUpToDate>
  <CharactersWithSpaces>2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on Bode (Aaron)</dc:creator>
  <cp:keywords/>
  <dc:description/>
  <cp:lastModifiedBy>Nick Suter</cp:lastModifiedBy>
  <cp:revision>96</cp:revision>
  <dcterms:created xsi:type="dcterms:W3CDTF">2021-02-15T18:23:00Z</dcterms:created>
  <dcterms:modified xsi:type="dcterms:W3CDTF">2021-02-22T2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515F472E3202F4882047B5FCC8EA170</vt:lpwstr>
  </property>
  <property fmtid="{D5CDD505-2E9C-101B-9397-08002B2CF9AE}" pid="3" name="Order">
    <vt:r8>88011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</Properties>
</file>